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89B" w:rsidRPr="00D4789B" w:rsidRDefault="00D4789B" w:rsidP="00D4789B">
      <w:pPr>
        <w:spacing w:after="0" w:line="240" w:lineRule="auto"/>
        <w:outlineLvl w:val="0"/>
        <w:rPr>
          <w:rFonts w:ascii="Georgia" w:eastAsia="Times New Roman" w:hAnsi="Georgia" w:cs="Times New Roman"/>
          <w:kern w:val="36"/>
          <w:sz w:val="63"/>
          <w:szCs w:val="63"/>
        </w:rPr>
      </w:pPr>
      <w:r w:rsidRPr="00D4789B">
        <w:rPr>
          <w:rFonts w:ascii="Georgia" w:eastAsia="Times New Roman" w:hAnsi="Georgia" w:cs="Times New Roman"/>
          <w:kern w:val="36"/>
          <w:sz w:val="63"/>
          <w:szCs w:val="63"/>
        </w:rPr>
        <w:t>100 Days of DevOps</w:t>
      </w:r>
      <w:r w:rsidRPr="00D4789B">
        <w:rPr>
          <w:rFonts w:ascii="Times New Roman" w:eastAsia="Times New Roman" w:hAnsi="Times New Roman" w:cs="Times New Roman"/>
          <w:kern w:val="36"/>
          <w:sz w:val="63"/>
          <w:szCs w:val="63"/>
        </w:rPr>
        <w:t> </w:t>
      </w:r>
      <w:r w:rsidRPr="00D4789B">
        <w:rPr>
          <w:rFonts w:ascii="Georgia" w:eastAsia="Times New Roman" w:hAnsi="Georgia" w:cs="Georgia"/>
          <w:kern w:val="36"/>
          <w:sz w:val="63"/>
          <w:szCs w:val="63"/>
        </w:rPr>
        <w:t>—</w:t>
      </w:r>
      <w:r w:rsidRPr="00D4789B">
        <w:rPr>
          <w:rFonts w:ascii="Times New Roman" w:eastAsia="Times New Roman" w:hAnsi="Times New Roman" w:cs="Times New Roman"/>
          <w:kern w:val="36"/>
          <w:sz w:val="63"/>
          <w:szCs w:val="63"/>
        </w:rPr>
        <w:t> </w:t>
      </w:r>
      <w:r w:rsidRPr="00D4789B">
        <w:rPr>
          <w:rFonts w:ascii="Georgia" w:eastAsia="Times New Roman" w:hAnsi="Georgia" w:cs="Times New Roman"/>
          <w:kern w:val="36"/>
          <w:sz w:val="63"/>
          <w:szCs w:val="63"/>
        </w:rPr>
        <w:t xml:space="preserve">Day 1(Introduction to </w:t>
      </w:r>
      <w:proofErr w:type="spellStart"/>
      <w:r w:rsidRPr="00D4789B">
        <w:rPr>
          <w:rFonts w:ascii="Georgia" w:eastAsia="Times New Roman" w:hAnsi="Georgia" w:cs="Times New Roman"/>
          <w:kern w:val="36"/>
          <w:sz w:val="63"/>
          <w:szCs w:val="63"/>
        </w:rPr>
        <w:t>CloudWatch</w:t>
      </w:r>
      <w:proofErr w:type="spellEnd"/>
      <w:r w:rsidRPr="00D4789B">
        <w:rPr>
          <w:rFonts w:ascii="Georgia" w:eastAsia="Times New Roman" w:hAnsi="Georgia" w:cs="Times New Roman"/>
          <w:kern w:val="36"/>
          <w:sz w:val="63"/>
          <w:szCs w:val="63"/>
        </w:rPr>
        <w:t xml:space="preserve"> Metrics)</w:t>
      </w:r>
    </w:p>
    <w:p w:rsidR="004D6DF9" w:rsidRPr="00D4789B" w:rsidRDefault="004D6DF9" w:rsidP="00D4789B">
      <w:pPr>
        <w:spacing w:after="0" w:line="300" w:lineRule="atLeast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D4789B" w:rsidRPr="00D4789B" w:rsidRDefault="00D4789B" w:rsidP="00D4789B">
      <w:pPr>
        <w:spacing w:before="12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Welcome to Day 1 of 100 Days of DevOps, I would like to start this journey with one of the most critical concepts in DevOps Monitoring and Alerting.</w:t>
      </w:r>
    </w:p>
    <w:p w:rsidR="00D4789B" w:rsidRPr="00D4789B" w:rsidRDefault="00D4789B" w:rsidP="00D4789B">
      <w:pPr>
        <w:spacing w:before="450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D4789B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Problem Statement</w:t>
      </w:r>
    </w:p>
    <w:p w:rsidR="00D4789B" w:rsidRPr="00D4789B" w:rsidRDefault="00D4789B" w:rsidP="00D4789B">
      <w:pPr>
        <w:numPr>
          <w:ilvl w:val="0"/>
          <w:numId w:val="2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Create a </w:t>
      </w:r>
      <w:proofErr w:type="spell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alarm that sends an email using SNS notification when CPU Utilization is more than 70%.</w:t>
      </w:r>
    </w:p>
    <w:p w:rsidR="00D4789B" w:rsidRPr="00D4789B" w:rsidRDefault="00D4789B" w:rsidP="00D4789B">
      <w:pPr>
        <w:numPr>
          <w:ilvl w:val="0"/>
          <w:numId w:val="2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reating a Status Check Alarm to check System and Instance failure and send an email using SNS notification</w:t>
      </w:r>
    </w:p>
    <w:p w:rsidR="00D4789B" w:rsidRPr="00D4789B" w:rsidRDefault="00D4789B" w:rsidP="00D4789B">
      <w:pPr>
        <w:spacing w:before="450" w:after="0" w:line="240" w:lineRule="auto"/>
        <w:outlineLvl w:val="3"/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</w:pPr>
      <w:r w:rsidRPr="00D4789B">
        <w:rPr>
          <w:rFonts w:ascii="Lucida Sans Unicode" w:eastAsia="Times New Roman" w:hAnsi="Lucida Sans Unicode" w:cs="Lucida Sans Unicode"/>
          <w:b/>
          <w:bCs/>
          <w:spacing w:val="-3"/>
          <w:sz w:val="39"/>
          <w:szCs w:val="39"/>
        </w:rPr>
        <w:t>Solution</w:t>
      </w:r>
    </w:p>
    <w:p w:rsidR="00D4789B" w:rsidRPr="00D4789B" w:rsidRDefault="00D4789B" w:rsidP="00D4789B">
      <w:pPr>
        <w:spacing w:before="9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This can be achieved via in one of the three ways</w:t>
      </w:r>
    </w:p>
    <w:p w:rsidR="00D4789B" w:rsidRPr="00D4789B" w:rsidRDefault="00D4789B" w:rsidP="00D4789B">
      <w:pPr>
        <w:numPr>
          <w:ilvl w:val="0"/>
          <w:numId w:val="3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AWS Console</w:t>
      </w:r>
    </w:p>
    <w:p w:rsidR="00D4789B" w:rsidRPr="00D4789B" w:rsidRDefault="00D4789B" w:rsidP="00D4789B">
      <w:pPr>
        <w:numPr>
          <w:ilvl w:val="0"/>
          <w:numId w:val="3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AWS CLI</w:t>
      </w:r>
    </w:p>
    <w:p w:rsidR="00D4789B" w:rsidRPr="00D4789B" w:rsidRDefault="00D4789B" w:rsidP="00D4789B">
      <w:pPr>
        <w:numPr>
          <w:ilvl w:val="0"/>
          <w:numId w:val="3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Terraform</w:t>
      </w:r>
    </w:p>
    <w:p w:rsidR="00D4789B" w:rsidRPr="00D4789B" w:rsidRDefault="00D4789B" w:rsidP="00D4789B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NOTE: This is not the complete list and there are more ways to achieve the same</w:t>
      </w:r>
    </w:p>
    <w:p w:rsidR="00D4789B" w:rsidRPr="00D4789B" w:rsidRDefault="00D4789B" w:rsidP="00D4789B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 xml:space="preserve">What is </w:t>
      </w:r>
      <w:proofErr w:type="spellStart"/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>?</w:t>
      </w:r>
    </w:p>
    <w:p w:rsidR="00D4789B" w:rsidRPr="00D4789B" w:rsidRDefault="00D4789B" w:rsidP="00D4789B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AWS </w:t>
      </w:r>
      <w:proofErr w:type="spell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is a monitoring service to monitor AWS resources, as well as the applications that run on AWS.</w:t>
      </w:r>
    </w:p>
    <w:p w:rsidR="00D4789B" w:rsidRPr="00D4789B" w:rsidRDefault="00D4789B" w:rsidP="00D4789B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lastRenderedPageBreak/>
        <w:t>As per official documentation</w:t>
      </w:r>
    </w:p>
    <w:p w:rsidR="00D4789B" w:rsidRPr="00D4789B" w:rsidRDefault="00D4789B" w:rsidP="00D4789B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 xml:space="preserve">Amazon </w:t>
      </w:r>
      <w:proofErr w:type="spellStart"/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 xml:space="preserve"> monitors your Amazon Web Services (AWS) resources and the applications you run on AWS in real time. You can use </w:t>
      </w:r>
      <w:proofErr w:type="spellStart"/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 xml:space="preserve"> to collect and track metrics, which are variables you can measure for your resources and applications.</w:t>
      </w:r>
    </w:p>
    <w:p w:rsidR="00D4789B" w:rsidRPr="00D4789B" w:rsidRDefault="00D4789B" w:rsidP="00D4789B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Reference:</w:t>
      </w:r>
    </w:p>
    <w:p w:rsidR="00D4789B" w:rsidRPr="00D4789B" w:rsidRDefault="00E0668B" w:rsidP="00D4789B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5" w:tooltip="https://docs.aws.amazon.com/AmazonCloudWatch/latest/monitoring/WhatIsCloudWatch.html" w:history="1"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 xml:space="preserve">What is Amazon </w:t>
        </w:r>
        <w:proofErr w:type="spellStart"/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>CloudWatch</w:t>
        </w:r>
        <w:proofErr w:type="spellEnd"/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 xml:space="preserve">? - Amazon </w:t>
        </w:r>
        <w:proofErr w:type="spellStart"/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>CloudWatch</w:t>
        </w:r>
        <w:proofErr w:type="spellEnd"/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="00D4789B" w:rsidRPr="00D4789B">
          <w:rPr>
            <w:rFonts w:ascii="Segoe UI" w:eastAsia="Times New Roman" w:hAnsi="Segoe UI" w:cs="Segoe UI"/>
            <w:color w:val="0000FF"/>
            <w:sz w:val="24"/>
            <w:szCs w:val="24"/>
          </w:rPr>
          <w:t xml:space="preserve">Monitor your AWS resources and applications using Amazon </w:t>
        </w:r>
        <w:proofErr w:type="spellStart"/>
        <w:r w:rsidR="00D4789B" w:rsidRPr="00D4789B">
          <w:rPr>
            <w:rFonts w:ascii="Segoe UI" w:eastAsia="Times New Roman" w:hAnsi="Segoe UI" w:cs="Segoe UI"/>
            <w:color w:val="0000FF"/>
            <w:sz w:val="24"/>
            <w:szCs w:val="24"/>
          </w:rPr>
          <w:t>CloudWatch</w:t>
        </w:r>
        <w:proofErr w:type="spellEnd"/>
        <w:r w:rsidR="00D4789B" w:rsidRPr="00D4789B">
          <w:rPr>
            <w:rFonts w:ascii="Segoe UI" w:eastAsia="Times New Roman" w:hAnsi="Segoe UI" w:cs="Segoe UI"/>
            <w:color w:val="0000FF"/>
            <w:sz w:val="24"/>
            <w:szCs w:val="24"/>
          </w:rPr>
          <w:t xml:space="preserve"> to collect and track metrics on performance.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docs.aws.amazon.com</w:t>
        </w:r>
      </w:hyperlink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EC2/Host Level Metrics that </w:t>
      </w:r>
      <w:proofErr w:type="spell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monitors by default consist of</w:t>
      </w:r>
    </w:p>
    <w:p w:rsidR="00D4789B" w:rsidRPr="00D4789B" w:rsidRDefault="00D4789B" w:rsidP="00D4789B">
      <w:pPr>
        <w:numPr>
          <w:ilvl w:val="0"/>
          <w:numId w:val="4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PU</w:t>
      </w:r>
    </w:p>
    <w:p w:rsidR="00D4789B" w:rsidRPr="00D4789B" w:rsidRDefault="00D4789B" w:rsidP="00D4789B">
      <w:pPr>
        <w:numPr>
          <w:ilvl w:val="0"/>
          <w:numId w:val="4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Network</w:t>
      </w:r>
    </w:p>
    <w:p w:rsidR="00D4789B" w:rsidRPr="00D4789B" w:rsidRDefault="00D4789B" w:rsidP="00D4789B">
      <w:pPr>
        <w:numPr>
          <w:ilvl w:val="0"/>
          <w:numId w:val="4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Disk</w:t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452775" cy="2790825"/>
            <wp:effectExtent l="0" t="0" r="5715" b="0"/>
            <wp:docPr id="17" name="Picture 17" descr="https://cdn-images-1.medium.com/max/800/1*k2jBAHOMsKRkmjOIt22dh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-images-1.medium.com/max/800/1*k2jBAHOMsKRkmjOIt22dhw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5915" cy="2792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numPr>
          <w:ilvl w:val="0"/>
          <w:numId w:val="5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Status Check</w:t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620000" cy="571500"/>
            <wp:effectExtent l="0" t="0" r="0" b="0"/>
            <wp:docPr id="16" name="Picture 16" descr="https://cdn-images-1.medium.com/max/800/1*1Ldt-iquTehzqQ3Rkji2U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dn-images-1.medium.com/max/800/1*1Ldt-iquTehzqQ3Rkji2UQ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lastRenderedPageBreak/>
        <w:t>There are two types of status check</w:t>
      </w:r>
    </w:p>
    <w:p w:rsidR="00D4789B" w:rsidRPr="00D4789B" w:rsidRDefault="00D4789B" w:rsidP="00D4789B">
      <w:pPr>
        <w:numPr>
          <w:ilvl w:val="0"/>
          <w:numId w:val="6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System status check: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 Monitor the AWS System on which your instance runs. It either requires AWS involvement to repair or you can fix it by yourself by just stop/start the </w:t>
      </w:r>
      <w:proofErr w:type="gram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instance(</w:t>
      </w:r>
      <w:proofErr w:type="gram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in case of EBS volumes).Examples of problems that can cause system status checks to fail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* Loss of network connectivity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* Loss of system power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* Software issues on the physical host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* Hardware issues on the physical host that impact network reachability</w:t>
      </w:r>
    </w:p>
    <w:p w:rsidR="00D4789B" w:rsidRPr="00D4789B" w:rsidRDefault="00D4789B" w:rsidP="00D4789B">
      <w:pPr>
        <w:numPr>
          <w:ilvl w:val="0"/>
          <w:numId w:val="7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Instance status check: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Monitor the software and network configuration of an individual instance. It checks/detects problems that require your involvement to repair.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* Incorrect networking or startup configuration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* Exhausted memory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Corrupted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filesystem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Incompatible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ketnel</w:t>
      </w:r>
      <w:proofErr w:type="spellEnd"/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NOTE</w:t>
      </w:r>
    </w:p>
    <w:p w:rsidR="00D4789B" w:rsidRPr="00D4789B" w:rsidRDefault="00D4789B" w:rsidP="00D4789B">
      <w:pPr>
        <w:numPr>
          <w:ilvl w:val="0"/>
          <w:numId w:val="8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Memory/RAM utilization is custom metrics.</w:t>
      </w:r>
    </w:p>
    <w:p w:rsidR="00D4789B" w:rsidRPr="00D4789B" w:rsidRDefault="00D4789B" w:rsidP="00D4789B">
      <w:pPr>
        <w:numPr>
          <w:ilvl w:val="0"/>
          <w:numId w:val="8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By default, EC2 monitoring is 5 minutes intervals but we can always enable detailed </w:t>
      </w:r>
      <w:proofErr w:type="gram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monitoring(</w:t>
      </w:r>
      <w:proofErr w:type="gram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1 minutes interval, but that will cost you some extra $$$)</w:t>
      </w:r>
    </w:p>
    <w:p w:rsidR="00D4789B" w:rsidRPr="00D4789B" w:rsidRDefault="00D4789B" w:rsidP="00D4789B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Reference</w:t>
      </w:r>
    </w:p>
    <w:p w:rsidR="00D4789B" w:rsidRPr="00D4789B" w:rsidRDefault="00E0668B" w:rsidP="00D4789B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8" w:tooltip="https://aws.amazon.com/cloudwatch/pricing/" w:history="1"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 xml:space="preserve">Amazon </w:t>
        </w:r>
        <w:proofErr w:type="spellStart"/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>CloudWatch</w:t>
        </w:r>
        <w:proofErr w:type="spellEnd"/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 xml:space="preserve"> Pricing - Amazon Web Services (AWS)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="00D4789B" w:rsidRPr="00D4789B">
          <w:rPr>
            <w:rFonts w:ascii="Segoe UI" w:eastAsia="Times New Roman" w:hAnsi="Segoe UI" w:cs="Segoe UI"/>
            <w:color w:val="0000FF"/>
            <w:sz w:val="24"/>
            <w:szCs w:val="24"/>
          </w:rPr>
          <w:t>EC2 Detailed Monitoring is priced at $2.10 per instance per month and goes down to $0.14 per instance at the lowest…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aws.amazon.com</w:t>
        </w:r>
      </w:hyperlink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lastRenderedPageBreak/>
        <w:t>P.S: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</w:t>
      </w:r>
      <w:proofErr w:type="spell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can be used on premise too. We just need to install the </w:t>
      </w:r>
      <w:proofErr w:type="gram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SSM(</w:t>
      </w:r>
      <w:proofErr w:type="gram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System Manager) and </w:t>
      </w:r>
      <w:proofErr w:type="spell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agent.</w:t>
      </w:r>
    </w:p>
    <w:p w:rsidR="00D4789B" w:rsidRPr="00D4789B" w:rsidRDefault="00D4789B" w:rsidP="00D4789B">
      <w:pPr>
        <w:spacing w:before="435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Enough of the theoretical concept, let setup first </w:t>
      </w:r>
      <w:proofErr w:type="spell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alarm</w:t>
      </w:r>
    </w:p>
    <w:p w:rsidR="00D4789B" w:rsidRPr="00D4789B" w:rsidRDefault="00D4789B" w:rsidP="00D4789B">
      <w:pPr>
        <w:numPr>
          <w:ilvl w:val="0"/>
          <w:numId w:val="9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Scenario1: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 We want to create a </w:t>
      </w:r>
      <w:proofErr w:type="spell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alarm that sends an email using SNS notification when CPU Utilization is more than 70%</w:t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448425" cy="1917099"/>
            <wp:effectExtent l="0" t="0" r="0" b="6985"/>
            <wp:docPr id="15" name="Picture 15" descr="https://cdn-images-1.medium.com/max/800/1*GQ1ShLi5sQjSZswT0DpFS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-images-1.medium.com/max/800/1*GQ1ShLi5sQjSZswT0DpFSg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0797" cy="192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Solution1: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Setup a CPU Usage Alarm using the AWS Management Console</w:t>
      </w:r>
    </w:p>
    <w:p w:rsidR="00D4789B" w:rsidRPr="00D4789B" w:rsidRDefault="00D4789B" w:rsidP="00D4789B">
      <w:pPr>
        <w:numPr>
          <w:ilvl w:val="0"/>
          <w:numId w:val="10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Open the </w:t>
      </w:r>
      <w:proofErr w:type="spellStart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loudWatch</w:t>
      </w:r>
      <w:proofErr w:type="spellEnd"/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console at </w:t>
      </w:r>
      <w:hyperlink r:id="rId10" w:tgtFrame="_blank" w:history="1">
        <w:r w:rsidRPr="00D4789B">
          <w:rPr>
            <w:rFonts w:ascii="Georgia" w:eastAsia="Times New Roman" w:hAnsi="Georgia" w:cs="Times New Roman"/>
            <w:i/>
            <w:iCs/>
            <w:color w:val="0000FF"/>
            <w:spacing w:val="-1"/>
            <w:sz w:val="32"/>
            <w:szCs w:val="32"/>
          </w:rPr>
          <w:t>https://console.aws.amazon.com/cloudwatch/</w:t>
        </w:r>
      </w:hyperlink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.</w:t>
      </w:r>
    </w:p>
    <w:p w:rsidR="00D4789B" w:rsidRPr="00D4789B" w:rsidRDefault="00D4789B" w:rsidP="00D4789B">
      <w:pPr>
        <w:numPr>
          <w:ilvl w:val="0"/>
          <w:numId w:val="10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In the navigation pane, choose </w:t>
      </w: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Alarms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, </w:t>
      </w: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Create Alarm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.</w:t>
      </w:r>
    </w:p>
    <w:p w:rsidR="00D4789B" w:rsidRPr="00D4789B" w:rsidRDefault="00D4789B" w:rsidP="00D4789B">
      <w:pPr>
        <w:numPr>
          <w:ilvl w:val="0"/>
          <w:numId w:val="10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Go to Metric </w:t>
      </w:r>
      <w:r w:rsidRPr="00D4789B">
        <w:rPr>
          <w:rFonts w:ascii="Times New Roman" w:eastAsia="Times New Roman" w:hAnsi="Times New Roman" w:cs="Times New Roman"/>
          <w:i/>
          <w:iCs/>
          <w:spacing w:val="-1"/>
          <w:sz w:val="32"/>
          <w:szCs w:val="32"/>
        </w:rPr>
        <w:t>→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Select metric </w:t>
      </w:r>
      <w:r w:rsidRPr="00D4789B">
        <w:rPr>
          <w:rFonts w:ascii="Times New Roman" w:eastAsia="Times New Roman" w:hAnsi="Times New Roman" w:cs="Times New Roman"/>
          <w:i/>
          <w:iCs/>
          <w:spacing w:val="-1"/>
          <w:sz w:val="32"/>
          <w:szCs w:val="32"/>
        </w:rPr>
        <w:t>→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EC2 </w:t>
      </w:r>
      <w:r w:rsidRPr="00D4789B">
        <w:rPr>
          <w:rFonts w:ascii="Times New Roman" w:eastAsia="Times New Roman" w:hAnsi="Times New Roman" w:cs="Times New Roman"/>
          <w:i/>
          <w:iCs/>
          <w:spacing w:val="-1"/>
          <w:sz w:val="32"/>
          <w:szCs w:val="32"/>
        </w:rPr>
        <w:t>→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Per-Instance-Metrics </w:t>
      </w:r>
      <w:r w:rsidRPr="00D4789B">
        <w:rPr>
          <w:rFonts w:ascii="Times New Roman" w:eastAsia="Times New Roman" w:hAnsi="Times New Roman" w:cs="Times New Roman"/>
          <w:i/>
          <w:iCs/>
          <w:spacing w:val="-1"/>
          <w:sz w:val="32"/>
          <w:szCs w:val="32"/>
        </w:rPr>
        <w:t>→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CPU Utilization </w:t>
      </w:r>
      <w:r w:rsidRPr="00D4789B">
        <w:rPr>
          <w:rFonts w:ascii="Times New Roman" w:eastAsia="Times New Roman" w:hAnsi="Times New Roman" w:cs="Times New Roman"/>
          <w:i/>
          <w:iCs/>
          <w:spacing w:val="-1"/>
          <w:sz w:val="32"/>
          <w:szCs w:val="32"/>
        </w:rPr>
        <w:t>→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 xml:space="preserve"> Select metric</w:t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6296025" cy="2896172"/>
            <wp:effectExtent l="0" t="0" r="0" b="0"/>
            <wp:docPr id="14" name="Picture 14" descr="https://cdn-images-1.medium.com/max/800/1*KHdMvmF0A6zGW7Oo0Nkn1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cdn-images-1.medium.com/max/800/1*KHdMvmF0A6zGW7Oo0Nkn1Q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2624" cy="289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296025" cy="2636460"/>
            <wp:effectExtent l="0" t="0" r="0" b="0"/>
            <wp:docPr id="13" name="Picture 13" descr="https://cdn-images-1.medium.com/max/800/1*ToyTn3_8jiFicZalMxEI8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dn-images-1.medium.com/max/800/1*ToyTn3_8jiFicZalMxEI8w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630" cy="2640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80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Define the Alarm as follows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* Type the unique name for the alarm(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eg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: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HighCPUUtilizationAlarm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)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* Description of the alarm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Under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whenever,choose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&gt;= and type 70, for type 2. This specify that the alarm is triggered if the CPU usage is above 70% for two consecutive sampling period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* Under Additional settings, for treat missing data as, choose bad(breaching threshold), as missing data points may indicate that the instance is down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Under Actions, for whenever this alarm, choose state is alarm. For Send notification to, select an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exisiting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SNS topic or 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lastRenderedPageBreak/>
        <w:t xml:space="preserve">create a new one 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To create a new SNS topic, choose new list, for send notification to, type a name of SNS topic(for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eg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: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HighCPUUtilizationThreshol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) and for Email list type a comma-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seperate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list of email addresses to be notified when the alarm changes to the ALARM state.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* Each email address is sent to a topic subscription confirmation email. You must confirm the subscription before notifications can be sent.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* Click on Create Alarm</w:t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572250" cy="1807369"/>
            <wp:effectExtent l="0" t="0" r="0" b="2540"/>
            <wp:docPr id="12" name="Picture 12" descr="https://cdn-images-1.medium.com/max/800/1*fzyaNZVUqk6rFAmCUmhkO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cdn-images-1.medium.com/max/800/1*fzyaNZVUqk6rFAmCUmhkOQ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7195" cy="1816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Solution2: Setup CPU Usage Alarm using the AWS CLI</w:t>
      </w:r>
    </w:p>
    <w:p w:rsidR="00D4789B" w:rsidRPr="00D4789B" w:rsidRDefault="00D4789B" w:rsidP="00D4789B">
      <w:pPr>
        <w:numPr>
          <w:ilvl w:val="0"/>
          <w:numId w:val="11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reate an alarm using the put-metric-alarm command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loudwatch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put-metric-alarm --alarm-name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pu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-mon --alarm-description "Alarm when CPU exceeds 70 percent" --metric-name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PUUtilization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--namespace AWS/EC2 --statistic Average --period 300 --threshold 70 --comparison-operator </w:t>
      </w:r>
      <w:proofErr w:type="spellStart"/>
      <w:proofErr w:type="gram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GreaterThanThreshol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--</w:t>
      </w:r>
      <w:proofErr w:type="gram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dimensions "Name=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InstanceId,Value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=i-12345678" --evaluation-periods 2 --alarm-actions arn:aws:sns:us-east-1:111122223333:MyTopic --unit Percent</w:t>
      </w:r>
    </w:p>
    <w:p w:rsidR="00D4789B" w:rsidRPr="00D4789B" w:rsidRDefault="00D4789B" w:rsidP="00D4789B">
      <w:pPr>
        <w:numPr>
          <w:ilvl w:val="0"/>
          <w:numId w:val="12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Using the command line, we can test the Alarm by forcing an alarm state change using a set-alarm-state command</w:t>
      </w:r>
    </w:p>
    <w:p w:rsidR="00D4789B" w:rsidRPr="00D4789B" w:rsidRDefault="00D4789B" w:rsidP="00D4789B">
      <w:pPr>
        <w:numPr>
          <w:ilvl w:val="0"/>
          <w:numId w:val="12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hange the alarm-state from INSUFFICIENT_DATA to OK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#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loudwatch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set-alarm-state --alarm-name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pu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-monitoring" --state-reason "initializing" --state-value OK</w:t>
      </w:r>
    </w:p>
    <w:p w:rsidR="00D4789B" w:rsidRPr="00D4789B" w:rsidRDefault="00D4789B" w:rsidP="00D4789B">
      <w:pPr>
        <w:numPr>
          <w:ilvl w:val="0"/>
          <w:numId w:val="13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lastRenderedPageBreak/>
        <w:t>Change the alarm-state from OK to ALARM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#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ws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loudwatch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set-alarm-state --alarm-name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pu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-monitoring" --state-reason "initializing" --state-value ALARM</w:t>
      </w:r>
    </w:p>
    <w:p w:rsidR="00D4789B" w:rsidRPr="00D4789B" w:rsidRDefault="00D4789B" w:rsidP="00D4789B">
      <w:pPr>
        <w:numPr>
          <w:ilvl w:val="0"/>
          <w:numId w:val="14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Check if you have received an email notification about the alarm</w:t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7620000" cy="4114800"/>
            <wp:effectExtent l="0" t="0" r="0" b="0"/>
            <wp:docPr id="11" name="Picture 11" descr="https://cdn-images-1.medium.com/max/800/1*i5C6lc2ZgXnf8xdZ7uw9Y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cdn-images-1.medium.com/max/800/1*i5C6lc2ZgXnf8xdZ7uw9Yg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GITHUB link:</w:t>
      </w:r>
    </w:p>
    <w:p w:rsidR="00D4789B" w:rsidRPr="00D4789B" w:rsidRDefault="00E0668B" w:rsidP="00D4789B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15" w:tooltip="https://github.com/100daysofdevops/100daysofdevops/blob/master/cloudwatch_cpu_alarm_via_aws_cli" w:history="1"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>100daysofdevops/100daysofdevops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="00D4789B" w:rsidRPr="00D4789B">
          <w:rPr>
            <w:rFonts w:ascii="Segoe UI" w:eastAsia="Times New Roman" w:hAnsi="Segoe UI" w:cs="Segoe UI"/>
            <w:color w:val="0000FF"/>
            <w:sz w:val="24"/>
            <w:szCs w:val="24"/>
          </w:rPr>
          <w:t>Contribute to 100daysofdevops/100daysofdevops development by creating an account on GitHub.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github.com</w:t>
        </w:r>
      </w:hyperlink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Solution3: </w:t>
      </w: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Setup CPU Usage Alarm using the Terraform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#cloudwatch.tf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lastRenderedPageBreak/>
        <w:t>resource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ws_cloudwatch_metric_alarm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"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pu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-utilization" {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larm_name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        = "high-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pu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-utilization-alarm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omparison_operator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=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GreaterThanOrEqualToThreshol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evaluation_periods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= "2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metric_name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       =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PUUtilization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namespace                 = "AWS/EC2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period                    = "120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statistic                 = "Average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threshold                 = "80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larm_description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 = "This metric monitors ec2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pu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utilization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larm_actions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     = [ "${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ws_sns_topic.alarm.arn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}" ]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dimensions {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InstanceI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= "${aws_instance.my_instance.id}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}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}</w:t>
      </w:r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GitHub link:</w:t>
      </w:r>
    </w:p>
    <w:p w:rsidR="00D4789B" w:rsidRPr="00D4789B" w:rsidRDefault="00E0668B" w:rsidP="00D4789B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16" w:tooltip="https://github.com/100daysofdevops/100daysofdevops/blob/master/cloudwatch_cpu_alarm_via_terraform" w:history="1"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>100daysofdevops/100daysofdevops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="00D4789B" w:rsidRPr="00D4789B">
          <w:rPr>
            <w:rFonts w:ascii="Segoe UI" w:eastAsia="Times New Roman" w:hAnsi="Segoe UI" w:cs="Segoe UI"/>
            <w:color w:val="0000FF"/>
            <w:sz w:val="24"/>
            <w:szCs w:val="24"/>
          </w:rPr>
          <w:t>Contribute to 100daysofdevops/100daysofdevops development by creating an account on GitHub.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github.com</w:t>
        </w:r>
      </w:hyperlink>
    </w:p>
    <w:p w:rsidR="00D4789B" w:rsidRPr="00D4789B" w:rsidRDefault="00D4789B" w:rsidP="00D4789B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>Scenario2: Create a status check alarm to notify when an instance has failed a status check</w:t>
      </w:r>
    </w:p>
    <w:p w:rsidR="00D4789B" w:rsidRPr="00D4789B" w:rsidRDefault="00D4789B" w:rsidP="00D4789B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>Solution1: Creating a Status Check Alarm Using the AWS Console</w:t>
      </w:r>
    </w:p>
    <w:p w:rsidR="00D4789B" w:rsidRPr="00D4789B" w:rsidRDefault="00D4789B" w:rsidP="00D4789B">
      <w:pPr>
        <w:numPr>
          <w:ilvl w:val="0"/>
          <w:numId w:val="15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Open the Amazon EC2 console at </w:t>
      </w:r>
      <w:hyperlink r:id="rId17" w:tgtFrame="_blank" w:history="1">
        <w:r w:rsidRPr="00D4789B">
          <w:rPr>
            <w:rFonts w:ascii="Georgia" w:eastAsia="Times New Roman" w:hAnsi="Georgia" w:cs="Times New Roman"/>
            <w:i/>
            <w:iCs/>
            <w:color w:val="0000FF"/>
            <w:spacing w:val="-1"/>
            <w:sz w:val="32"/>
            <w:szCs w:val="32"/>
          </w:rPr>
          <w:t>https://console.aws.amazon.com/ec2/</w:t>
        </w:r>
      </w:hyperlink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.</w:t>
      </w:r>
    </w:p>
    <w:p w:rsidR="00D4789B" w:rsidRPr="00D4789B" w:rsidRDefault="00D4789B" w:rsidP="00D4789B">
      <w:pPr>
        <w:numPr>
          <w:ilvl w:val="0"/>
          <w:numId w:val="15"/>
        </w:numPr>
        <w:spacing w:before="100" w:beforeAutospacing="1" w:after="21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In the navigation pane, choose </w:t>
      </w: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Instances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.</w:t>
      </w:r>
    </w:p>
    <w:p w:rsidR="00D4789B" w:rsidRPr="00D4789B" w:rsidRDefault="00D4789B" w:rsidP="00D4789B">
      <w:pPr>
        <w:numPr>
          <w:ilvl w:val="0"/>
          <w:numId w:val="15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Select the instance, choose the </w:t>
      </w: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Status Checks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 tab, and choose to </w:t>
      </w:r>
      <w:r w:rsidRPr="00D4789B">
        <w:rPr>
          <w:rFonts w:ascii="Georgia" w:eastAsia="Times New Roman" w:hAnsi="Georgia" w:cs="Times New Roman"/>
          <w:b/>
          <w:bCs/>
          <w:i/>
          <w:iCs/>
          <w:spacing w:val="-1"/>
          <w:sz w:val="32"/>
          <w:szCs w:val="32"/>
        </w:rPr>
        <w:t>Create Status Check Alarm</w:t>
      </w: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.</w:t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6515100" cy="1767221"/>
            <wp:effectExtent l="0" t="0" r="0" b="4445"/>
            <wp:docPr id="10" name="Picture 10" descr="https://cdn-images-1.medium.com/max/800/1*nTyJCYo4gW88Y2D-G_MGd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cdn-images-1.medium.com/max/800/1*nTyJCYo4gW88Y2D-G_MGdQ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154" cy="1769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spacing w:after="10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4789B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6120319" cy="2876550"/>
            <wp:effectExtent l="0" t="0" r="0" b="0"/>
            <wp:docPr id="9" name="Picture 9" descr="https://cdn-images-1.medium.com/max/800/1*U2jtEvsc1iShNHQ4mLV76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cdn-images-1.medium.com/max/800/1*U2jtEvsc1iShNHQ4mLV76g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914" cy="287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80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* You can create new SNS notification or use the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exisiting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one(I am using the existing one create in earlier example of high CPU utilization)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In </w:t>
      </w:r>
      <w:r w:rsidRPr="00D4789B">
        <w:rPr>
          <w:rFonts w:ascii="Courier New" w:eastAsia="Times New Roman" w:hAnsi="Courier New" w:cs="Courier New"/>
          <w:b/>
          <w:bCs/>
          <w:i/>
          <w:iCs/>
          <w:sz w:val="24"/>
          <w:szCs w:val="24"/>
        </w:rPr>
        <w:t>Whenever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, select the status check that you want to be notified about(options Status Check Failed(Any), Status Check Failed(Instance) and Status Check Failed(System)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In </w:t>
      </w:r>
      <w:r w:rsidRPr="00D4789B">
        <w:rPr>
          <w:rFonts w:ascii="Courier New" w:eastAsia="Times New Roman" w:hAnsi="Courier New" w:cs="Courier New"/>
          <w:b/>
          <w:bCs/>
          <w:i/>
          <w:iCs/>
          <w:sz w:val="24"/>
          <w:szCs w:val="24"/>
        </w:rPr>
        <w:t>For at least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, set the number of periods you want to evaluate and in </w:t>
      </w:r>
      <w:r w:rsidRPr="00D4789B">
        <w:rPr>
          <w:rFonts w:ascii="Courier New" w:eastAsia="Times New Roman" w:hAnsi="Courier New" w:cs="Courier New"/>
          <w:b/>
          <w:bCs/>
          <w:i/>
          <w:iCs/>
          <w:sz w:val="24"/>
          <w:szCs w:val="24"/>
        </w:rPr>
        <w:t>consecutive periods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, select the evaluation period duration before triggering the alarm and sending an email.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In </w:t>
      </w:r>
      <w:r w:rsidRPr="00D4789B">
        <w:rPr>
          <w:rFonts w:ascii="Courier New" w:eastAsia="Times New Roman" w:hAnsi="Courier New" w:cs="Courier New"/>
          <w:b/>
          <w:bCs/>
          <w:i/>
          <w:iCs/>
          <w:sz w:val="24"/>
          <w:szCs w:val="24"/>
        </w:rPr>
        <w:t>Name of alarm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, replace the default name with another name for the alarm.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* Choose </w:t>
      </w:r>
      <w:r w:rsidRPr="00D4789B">
        <w:rPr>
          <w:rFonts w:ascii="Courier New" w:eastAsia="Times New Roman" w:hAnsi="Courier New" w:cs="Courier New"/>
          <w:b/>
          <w:bCs/>
          <w:i/>
          <w:iCs/>
          <w:sz w:val="24"/>
          <w:szCs w:val="24"/>
        </w:rPr>
        <w:t>Create Alarm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.</w:t>
      </w:r>
    </w:p>
    <w:p w:rsidR="00D4789B" w:rsidRPr="00D4789B" w:rsidRDefault="00D4789B" w:rsidP="00D4789B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>Solution2: To create a status check alarm via AWS CLI</w:t>
      </w:r>
    </w:p>
    <w:p w:rsidR="00D4789B" w:rsidRPr="00D4789B" w:rsidRDefault="00D4789B" w:rsidP="00D4789B">
      <w:pPr>
        <w:numPr>
          <w:ilvl w:val="0"/>
          <w:numId w:val="16"/>
        </w:numPr>
        <w:spacing w:before="100" w:beforeAutospacing="1" w:after="0" w:line="240" w:lineRule="auto"/>
        <w:ind w:left="450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Use the put-metric-alarm command to create the alarm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240" w:line="240" w:lineRule="auto"/>
        <w:rPr>
          <w:rFonts w:ascii="Courier New" w:eastAsia="Times New Roman" w:hAnsi="Courier New" w:cs="Courier New"/>
          <w:sz w:val="24"/>
          <w:szCs w:val="24"/>
        </w:rPr>
      </w:pP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lastRenderedPageBreak/>
        <w:t>aws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loudwatch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put-metric-alarm --alarm-name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StatusCheckFaile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-Alarm-for-test-instance --metric-name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StatusCheckFaile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--namespace AWS/EC2 --statistic Maximum --dimensions Name=</w:t>
      </w:r>
      <w:proofErr w:type="spellStart"/>
      <w:proofErr w:type="gram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InstanceId,Value</w:t>
      </w:r>
      <w:proofErr w:type="spellEnd"/>
      <w:proofErr w:type="gram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=i-1234567890abcdef0 --unit Count --period 300 --evaluation-periods 2 --threshold 1 --comparison-operator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GreaterThanOrEqualToThreshol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--alarm-actions arn:aws:sns:us-west-2:111122223333:my-sns-topic</w:t>
      </w:r>
    </w:p>
    <w:p w:rsidR="00D4789B" w:rsidRPr="00D4789B" w:rsidRDefault="00D4789B" w:rsidP="00D4789B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spacing w:val="-1"/>
          <w:sz w:val="32"/>
          <w:szCs w:val="32"/>
        </w:rPr>
        <w:t>GitHub link:</w:t>
      </w:r>
    </w:p>
    <w:p w:rsidR="00D4789B" w:rsidRPr="00D4789B" w:rsidRDefault="00E0668B" w:rsidP="00D4789B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20" w:tooltip="https://github.com/100daysofdevops/100daysofdevops/blob/master/cloudwatch_status_check_via_aws_cli" w:history="1"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>100daysofdevops/100daysofdevops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="00D4789B" w:rsidRPr="00D4789B">
          <w:rPr>
            <w:rFonts w:ascii="Segoe UI" w:eastAsia="Times New Roman" w:hAnsi="Segoe UI" w:cs="Segoe UI"/>
            <w:color w:val="0000FF"/>
            <w:sz w:val="24"/>
            <w:szCs w:val="24"/>
          </w:rPr>
          <w:t>Contribute to 100daysofdevops/100daysofdevops development by creating an account on GitHub.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github.com</w:t>
        </w:r>
      </w:hyperlink>
    </w:p>
    <w:p w:rsidR="00D4789B" w:rsidRPr="00D4789B" w:rsidRDefault="00D4789B" w:rsidP="00D4789B">
      <w:pPr>
        <w:spacing w:after="0" w:line="240" w:lineRule="auto"/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>Solution</w:t>
      </w:r>
      <w:proofErr w:type="gramStart"/>
      <w:r w:rsidRPr="00D4789B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>3:To</w:t>
      </w:r>
      <w:proofErr w:type="gramEnd"/>
      <w:r w:rsidRPr="00D4789B">
        <w:rPr>
          <w:rFonts w:ascii="Georgia" w:eastAsia="Times New Roman" w:hAnsi="Georgia" w:cs="Times New Roman"/>
          <w:b/>
          <w:bCs/>
          <w:spacing w:val="-1"/>
          <w:sz w:val="32"/>
          <w:szCs w:val="32"/>
        </w:rPr>
        <w:t xml:space="preserve"> create a status check alarm via Terraform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45"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resource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ws_cloudwatch_metric_alarm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" "instance-health-check" {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larm_name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        = "instance-health-check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comparison_operator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=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GreaterThanOrEqualToThreshol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evaluation_periods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= "1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metric_name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       = "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StatusCheckFaile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namespace                 = "AWS/EC2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period                    = "120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statistic                 = "Average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threshold                 = "1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larm_description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 = "This metric monitors ec2 health status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larm_actions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            = [ "${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aws_sns_topic.alarm.arn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}" ]</w:t>
      </w:r>
    </w:p>
    <w:p w:rsidR="00D4789B" w:rsidRPr="00D4789B" w:rsidRDefault="00D4789B" w:rsidP="00D478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dimensions {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  </w:t>
      </w:r>
      <w:proofErr w:type="spellStart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>InstanceId</w:t>
      </w:r>
      <w:proofErr w:type="spellEnd"/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t xml:space="preserve"> = "${aws_instance.my_instance.id}"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 xml:space="preserve">  }</w:t>
      </w:r>
      <w:r w:rsidRPr="00D4789B">
        <w:rPr>
          <w:rFonts w:ascii="Courier New" w:eastAsia="Times New Roman" w:hAnsi="Courier New" w:cs="Courier New"/>
          <w:i/>
          <w:iCs/>
          <w:sz w:val="24"/>
          <w:szCs w:val="24"/>
        </w:rPr>
        <w:br/>
        <w:t>}</w:t>
      </w:r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GitHub link:</w:t>
      </w:r>
    </w:p>
    <w:p w:rsidR="00D4789B" w:rsidRPr="00D4789B" w:rsidRDefault="00E0668B" w:rsidP="00D4789B">
      <w:pPr>
        <w:spacing w:after="0" w:line="240" w:lineRule="auto"/>
        <w:rPr>
          <w:rFonts w:ascii="Segoe UI" w:eastAsia="Times New Roman" w:hAnsi="Segoe UI" w:cs="Segoe UI"/>
          <w:sz w:val="23"/>
          <w:szCs w:val="23"/>
        </w:rPr>
      </w:pPr>
      <w:hyperlink r:id="rId21" w:tooltip="https://github.com/100daysofdevops/100daysofdevops/blob/master/cloudwatch_status_check_via_terraform" w:history="1">
        <w:r w:rsidR="00D4789B" w:rsidRPr="00D4789B">
          <w:rPr>
            <w:rFonts w:ascii="Segoe UI" w:eastAsia="Times New Roman" w:hAnsi="Segoe UI" w:cs="Segoe UI"/>
            <w:color w:val="0000FF"/>
            <w:sz w:val="27"/>
            <w:szCs w:val="27"/>
          </w:rPr>
          <w:t>100daysofdevops/100daysofdevops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</w:rPr>
          <w:br/>
        </w:r>
        <w:r w:rsidR="00D4789B" w:rsidRPr="00D4789B">
          <w:rPr>
            <w:rFonts w:ascii="Segoe UI" w:eastAsia="Times New Roman" w:hAnsi="Segoe UI" w:cs="Segoe UI"/>
            <w:color w:val="0000FF"/>
            <w:sz w:val="24"/>
            <w:szCs w:val="24"/>
          </w:rPr>
          <w:t>Contribute to 100daysofdevops/100daysofdevops development by creating an account on GitHub.</w:t>
        </w:r>
        <w:r w:rsidR="00D4789B" w:rsidRPr="00D4789B">
          <w:rPr>
            <w:rFonts w:ascii="Segoe UI" w:eastAsia="Times New Roman" w:hAnsi="Segoe UI" w:cs="Segoe UI"/>
            <w:color w:val="0000FF"/>
            <w:sz w:val="23"/>
            <w:szCs w:val="23"/>
            <w:u w:val="single"/>
          </w:rPr>
          <w:t>github.com</w:t>
        </w:r>
      </w:hyperlink>
    </w:p>
    <w:p w:rsidR="00D4789B" w:rsidRPr="00D4789B" w:rsidRDefault="00D4789B" w:rsidP="00D4789B">
      <w:pPr>
        <w:spacing w:before="570" w:after="0" w:line="240" w:lineRule="auto"/>
        <w:rPr>
          <w:rFonts w:ascii="Georgia" w:eastAsia="Times New Roman" w:hAnsi="Georgia" w:cs="Times New Roman"/>
          <w:spacing w:val="-1"/>
          <w:sz w:val="32"/>
          <w:szCs w:val="32"/>
        </w:rPr>
      </w:pPr>
      <w:r w:rsidRPr="00D4789B">
        <w:rPr>
          <w:rFonts w:ascii="Georgia" w:eastAsia="Times New Roman" w:hAnsi="Georgia" w:cs="Times New Roman"/>
          <w:i/>
          <w:iCs/>
          <w:spacing w:val="-1"/>
          <w:sz w:val="32"/>
          <w:szCs w:val="32"/>
        </w:rPr>
        <w:t>Looking forward from you guys to join this journey and spend a minimum an hour every day for the next 100 days on DevOps work and post your progress using any of the below medium.</w:t>
      </w:r>
    </w:p>
    <w:p w:rsidR="00D26B44" w:rsidRDefault="00D26B44"/>
    <w:sectPr w:rsidR="00D26B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550B9"/>
    <w:multiLevelType w:val="multilevel"/>
    <w:tmpl w:val="3B42D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511F19"/>
    <w:multiLevelType w:val="multilevel"/>
    <w:tmpl w:val="516E3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CB7E8F"/>
    <w:multiLevelType w:val="multilevel"/>
    <w:tmpl w:val="E9F62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941BBF"/>
    <w:multiLevelType w:val="multilevel"/>
    <w:tmpl w:val="34D67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8122F5"/>
    <w:multiLevelType w:val="multilevel"/>
    <w:tmpl w:val="A7865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2A0E32"/>
    <w:multiLevelType w:val="multilevel"/>
    <w:tmpl w:val="A7B40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514520"/>
    <w:multiLevelType w:val="multilevel"/>
    <w:tmpl w:val="1E589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CE408CB"/>
    <w:multiLevelType w:val="multilevel"/>
    <w:tmpl w:val="11265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A65EB2"/>
    <w:multiLevelType w:val="multilevel"/>
    <w:tmpl w:val="4E349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6E15D4"/>
    <w:multiLevelType w:val="multilevel"/>
    <w:tmpl w:val="23F4A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AA6D37"/>
    <w:multiLevelType w:val="multilevel"/>
    <w:tmpl w:val="63AE8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356A14"/>
    <w:multiLevelType w:val="multilevel"/>
    <w:tmpl w:val="B09A8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28C451B"/>
    <w:multiLevelType w:val="multilevel"/>
    <w:tmpl w:val="E3942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A160AB"/>
    <w:multiLevelType w:val="multilevel"/>
    <w:tmpl w:val="863E7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DF266C"/>
    <w:multiLevelType w:val="multilevel"/>
    <w:tmpl w:val="583A2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702AE5"/>
    <w:multiLevelType w:val="multilevel"/>
    <w:tmpl w:val="92E00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157202"/>
    <w:multiLevelType w:val="multilevel"/>
    <w:tmpl w:val="031E0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DF15248"/>
    <w:multiLevelType w:val="multilevel"/>
    <w:tmpl w:val="909AD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EA96385"/>
    <w:multiLevelType w:val="multilevel"/>
    <w:tmpl w:val="50566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3"/>
  </w:num>
  <w:num w:numId="5">
    <w:abstractNumId w:val="5"/>
  </w:num>
  <w:num w:numId="6">
    <w:abstractNumId w:val="16"/>
  </w:num>
  <w:num w:numId="7">
    <w:abstractNumId w:val="12"/>
  </w:num>
  <w:num w:numId="8">
    <w:abstractNumId w:val="10"/>
  </w:num>
  <w:num w:numId="9">
    <w:abstractNumId w:val="8"/>
  </w:num>
  <w:num w:numId="10">
    <w:abstractNumId w:val="9"/>
  </w:num>
  <w:num w:numId="11">
    <w:abstractNumId w:val="4"/>
  </w:num>
  <w:num w:numId="12">
    <w:abstractNumId w:val="11"/>
  </w:num>
  <w:num w:numId="13">
    <w:abstractNumId w:val="6"/>
  </w:num>
  <w:num w:numId="14">
    <w:abstractNumId w:val="2"/>
  </w:num>
  <w:num w:numId="15">
    <w:abstractNumId w:val="18"/>
  </w:num>
  <w:num w:numId="16">
    <w:abstractNumId w:val="15"/>
  </w:num>
  <w:num w:numId="17">
    <w:abstractNumId w:val="7"/>
  </w:num>
  <w:num w:numId="18">
    <w:abstractNumId w:val="13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srQ0MDUzMDAxtDRQ0lEKTi0uzszPAykwqgUAiSzamSwAAAA="/>
  </w:docVars>
  <w:rsids>
    <w:rsidRoot w:val="00D4789B"/>
    <w:rsid w:val="001E42D3"/>
    <w:rsid w:val="004D6DF9"/>
    <w:rsid w:val="00917B4E"/>
    <w:rsid w:val="00D26B44"/>
    <w:rsid w:val="00D4789B"/>
    <w:rsid w:val="00E06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B5D08"/>
  <w15:chartTrackingRefBased/>
  <w15:docId w15:val="{81912F22-4A8C-41CC-9D27-E20801D5B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478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D478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4789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78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D4789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D4789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4789B"/>
    <w:rPr>
      <w:color w:val="0000FF"/>
      <w:u w:val="single"/>
    </w:rPr>
  </w:style>
  <w:style w:type="character" w:customStyle="1" w:styleId="u-textscreenreader">
    <w:name w:val="u-textscreenreader"/>
    <w:basedOn w:val="DefaultParagraphFont"/>
    <w:rsid w:val="00D4789B"/>
  </w:style>
  <w:style w:type="character" w:styleId="Emphasis">
    <w:name w:val="Emphasis"/>
    <w:basedOn w:val="DefaultParagraphFont"/>
    <w:uiPriority w:val="20"/>
    <w:qFormat/>
    <w:rsid w:val="00D4789B"/>
    <w:rPr>
      <w:i/>
      <w:iCs/>
    </w:rPr>
  </w:style>
  <w:style w:type="character" w:customStyle="1" w:styleId="button-label">
    <w:name w:val="button-label"/>
    <w:basedOn w:val="DefaultParagraphFont"/>
    <w:rsid w:val="00D4789B"/>
  </w:style>
  <w:style w:type="paragraph" w:customStyle="1" w:styleId="graf">
    <w:name w:val="graf"/>
    <w:basedOn w:val="Normal"/>
    <w:rsid w:val="00D478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4789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8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89B"/>
    <w:rPr>
      <w:rFonts w:ascii="Courier New" w:eastAsia="Times New Roman" w:hAnsi="Courier New" w:cs="Courier New"/>
      <w:sz w:val="20"/>
      <w:szCs w:val="20"/>
    </w:rPr>
  </w:style>
  <w:style w:type="character" w:customStyle="1" w:styleId="u-relative">
    <w:name w:val="u-relative"/>
    <w:basedOn w:val="DefaultParagraphFont"/>
    <w:rsid w:val="00D4789B"/>
  </w:style>
  <w:style w:type="paragraph" w:customStyle="1" w:styleId="ui-body">
    <w:name w:val="ui-body"/>
    <w:basedOn w:val="Normal"/>
    <w:rsid w:val="00D478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-title">
    <w:name w:val="heading-title"/>
    <w:basedOn w:val="DefaultParagraphFont"/>
    <w:rsid w:val="00D478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38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7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64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747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97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64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320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84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53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488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595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922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4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72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2076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8805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033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0288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5984993">
                      <w:blockQuote w:val="1"/>
                      <w:marLeft w:val="-345"/>
                      <w:marRight w:val="0"/>
                      <w:marTop w:val="4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2640732">
                      <w:blockQuote w:val="1"/>
                      <w:marLeft w:val="-345"/>
                      <w:marRight w:val="0"/>
                      <w:marTop w:val="4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8851130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89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07509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118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74968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4107817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273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41214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810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044901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4441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864650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91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42824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7217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59854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843395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353290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464782">
                      <w:blockQuote w:val="1"/>
                      <w:marLeft w:val="-345"/>
                      <w:marRight w:val="0"/>
                      <w:marTop w:val="5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545057">
                      <w:blockQuote w:val="1"/>
                      <w:marLeft w:val="-34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83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628115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142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476963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5859051">
                      <w:blockQuote w:val="1"/>
                      <w:marLeft w:val="-345"/>
                      <w:marRight w:val="0"/>
                      <w:marTop w:val="5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889279">
                      <w:blockQuote w:val="1"/>
                      <w:marLeft w:val="-345"/>
                      <w:marRight w:val="0"/>
                      <w:marTop w:val="5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9931864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628171">
                      <w:blockQuote w:val="1"/>
                      <w:marLeft w:val="-345"/>
                      <w:marRight w:val="0"/>
                      <w:marTop w:val="5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41121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8519666">
                      <w:marLeft w:val="0"/>
                      <w:marRight w:val="0"/>
                      <w:marTop w:val="6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947311">
                      <w:marLeft w:val="0"/>
                      <w:marRight w:val="0"/>
                      <w:marTop w:val="7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9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29417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3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69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3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926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99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8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727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784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73853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72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249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727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86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494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148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38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2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67243">
                      <w:marLeft w:val="-300"/>
                      <w:marRight w:val="-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12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8274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9091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8245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1312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00692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756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27296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7602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1581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56805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30748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042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53628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881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983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4983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1028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8140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7062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647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78172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0355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114290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4912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84323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746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1188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3733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477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5953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461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5695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5682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6466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2682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5996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9175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4422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01221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6217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91667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071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8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07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19133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5248417">
                          <w:marLeft w:val="-300"/>
                          <w:marRight w:val="-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802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2012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0709254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596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201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46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200205">
                              <w:marLeft w:val="0"/>
                              <w:marRight w:val="0"/>
                              <w:marTop w:val="3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202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305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629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66704389">
                                  <w:marLeft w:val="0"/>
                                  <w:marRight w:val="0"/>
                                  <w:marTop w:val="3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0244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1139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429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259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12681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94845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125598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9106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7970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959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33589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55909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21560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4783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585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4328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8373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85121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70668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3933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15794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701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01810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45687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143861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917645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6290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947190">
                          <w:marLeft w:val="-300"/>
                          <w:marRight w:val="-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4345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11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99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55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476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cloudwatch/pricing/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yperlink" Target="https://github.com/100daysofdevops/100daysofdevops/blob/master/cloudwatch_status_check_via_terraform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hyperlink" Target="https://console.aws.amazon.com/ec2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100daysofdevops/100daysofdevops/blob/master/cloudwatch_cpu_alarm_via_terraform" TargetMode="External"/><Relationship Id="rId20" Type="http://schemas.openxmlformats.org/officeDocument/2006/relationships/hyperlink" Target="https://github.com/100daysofdevops/100daysofdevops/blob/master/cloudwatch_status_check_via_aws_cli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docs.aws.amazon.com/AmazonCloudWatch/latest/monitoring/WhatIsCloudWatch.html" TargetMode="External"/><Relationship Id="rId15" Type="http://schemas.openxmlformats.org/officeDocument/2006/relationships/hyperlink" Target="https://github.com/100daysofdevops/100daysofdevops/blob/master/cloudwatch_cpu_alarm_via_aws_cli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console.aws.amazon.com/cloudwatch/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0</Pages>
  <Words>1483</Words>
  <Characters>845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L Technologies</Company>
  <LinksUpToDate>false</LinksUpToDate>
  <CharactersWithSpaces>9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kumar Singh</dc:creator>
  <cp:keywords/>
  <dc:description/>
  <cp:lastModifiedBy>Amitkumar Singh</cp:lastModifiedBy>
  <cp:revision>3</cp:revision>
  <dcterms:created xsi:type="dcterms:W3CDTF">2019-04-18T02:58:00Z</dcterms:created>
  <dcterms:modified xsi:type="dcterms:W3CDTF">2019-04-18T1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abfdd7e3-4b9b-4a6d-aa13-0b8febfa9294</vt:lpwstr>
  </property>
  <property fmtid="{D5CDD505-2E9C-101B-9397-08002B2CF9AE}" pid="3" name="Classification">
    <vt:lpwstr>null</vt:lpwstr>
  </property>
</Properties>
</file>